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7.png" ContentType="image/png"/>
  <Override PartName="/word/media/rId195.png" ContentType="image/png"/>
  <Override PartName="/word/media/rId198.png" ContentType="image/png"/>
  <Override PartName="/word/media/rId52.png" ContentType="image/png"/>
  <Override PartName="/word/media/rId55.png" ContentType="image/png"/>
  <Override PartName="/word/media/rId100.png" ContentType="image/png"/>
  <Override PartName="/word/media/rId103.png" ContentType="image/png"/>
  <Override PartName="/word/media/rId20.png" ContentType="image/png"/>
  <Override PartName="/word/media/rId23.png" ContentType="image/png"/>
  <Override PartName="/word/media/rId68.png" ContentType="image/png"/>
  <Override PartName="/word/media/rId71.png" ContentType="image/png"/>
  <Override PartName="/word/media/rId147.png" ContentType="image/png"/>
  <Override PartName="/word/media/rId150.png" ContentType="image/png"/>
  <Override PartName="/word/media/rId163.png" ContentType="image/png"/>
  <Override PartName="/word/media/rId166.png" ContentType="image/png"/>
  <Override PartName="/word/media/rId179.png" ContentType="image/png"/>
  <Override PartName="/word/media/rId182.png" ContentType="image/png"/>
  <Override PartName="/word/media/rId116.png" ContentType="image/png"/>
  <Override PartName="/word/media/rId119.png" ContentType="image/png"/>
  <Override PartName="/word/media/rId211.png" ContentType="image/png"/>
  <Override PartName="/word/media/rId214.png" ContentType="image/png"/>
  <Override PartName="/word/media/rId131.png" ContentType="image/png"/>
  <Override PartName="/word/media/rId1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</w:t>
      </w:r>
      <w:r>
        <w:t xml:space="preserve"> </w:t>
      </w:r>
      <w:r>
        <w:t xml:space="preserve">Sudan</w:t>
      </w:r>
      <w:r>
        <w:t xml:space="preserve"> </w:t>
      </w:r>
      <w:r>
        <w:t xml:space="preserve">resilience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Demographic</w:t>
      </w:r>
      <w:r>
        <w:t xml:space="preserve"> </w:t>
      </w:r>
      <w:r>
        <w:t xml:space="preserve">profiles</w:t>
      </w:r>
    </w:p>
    <w:p>
      <w:pPr>
        <w:pStyle w:val="Author"/>
      </w:pP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Support</w:t>
      </w:r>
      <w:r>
        <w:t xml:space="preserve"> </w:t>
      </w:r>
      <w:r>
        <w:t xml:space="preserve">Project</w:t>
      </w:r>
      <w:r>
        <w:t xml:space="preserve"> </w:t>
      </w:r>
      <w:r>
        <w:t xml:space="preserve">(MES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jur-river-western-bahr-el-gazal"/>
    <w:p>
      <w:pPr>
        <w:pStyle w:val="Heading1"/>
      </w:pPr>
      <w:r>
        <w:t xml:space="preserve">1</w:t>
      </w:r>
      <w:r>
        <w:t xml:space="preserve"> </w:t>
      </w:r>
      <w:r>
        <w:t xml:space="preserve">Jur River (Western Bahr el Gazal)</w:t>
      </w:r>
    </w:p>
    <w:bookmarkStart w:id="26" w:name="age"/>
    <w:p>
      <w:pPr>
        <w:pStyle w:val="Heading2"/>
      </w:pPr>
      <w:r>
        <w:t xml:space="preserve">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CommentTok"/>
        </w:rPr>
        <w:t xml:space="preserve">#include_graphics(here("output/viz/Jur River/age density, Jur River.png"))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density, Jur River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density,%20Jur%20Ri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pyramid, Jur River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pyramid,%20Jur%20Riv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household"/>
    <w:p>
      <w:pPr>
        <w:pStyle w:val="Heading2"/>
      </w:pPr>
      <w:r>
        <w:t xml:space="preserve">1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9dad8a-bc41-43e7-9b82-c853cfcbf8b8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9dad8a-bc41-43e7-9b82-c853cfcbf8b8"/>
      <w:r>
        <w:t xml:space="preserve">: </w:t>
      </w:r>
      <w:r>
        <w:t xml:space="preserve">Household siz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 - 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1e9c4d7-a12b-48b9-8bfb-d3ff6c1b7c32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e9c4d7-a12b-48b9-8bfb-d3ff6c1b7c32"/>
      <w:r>
        <w:t xml:space="preserve">: </w:t>
      </w:r>
      <w:r>
        <w:t xml:space="preserve">Proportion females 12-18 married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4% - 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% - 8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End w:id="27"/>
    <w:bookmarkStart w:id="28" w:name="education"/>
    <w:p>
      <w:pPr>
        <w:pStyle w:val="Heading2"/>
      </w:pPr>
      <w:r>
        <w:t xml:space="preserve">1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c8c197-8dc4-496d-b177-f6df01ab3c86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c8c197-8dc4-496d-b177-f6df01ab3c86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,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8% - 7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8% - 3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29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2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14.4%</w:t>
            </w:r>
          </w:p>
        </w:tc>
      </w:tr>
    </w:tbl>
    <w:bookmarkEnd w:id="28"/>
    <w:bookmarkStart w:id="31" w:name="livelihoods"/>
    <w:p>
      <w:pPr>
        <w:pStyle w:val="Heading2"/>
      </w:pPr>
      <w:r>
        <w:t xml:space="preserve">1.4</w:t>
      </w:r>
      <w:r>
        <w:t xml:space="preserve"> </w:t>
      </w:r>
      <w:r>
        <w:t xml:space="preserve">Livelihoods</w:t>
      </w:r>
    </w:p>
    <w:bookmarkStart w:id="29" w:name="economic-activity-in-last-10-years-q314"/>
    <w:p>
      <w:pPr>
        <w:pStyle w:val="Heading3"/>
      </w:pPr>
      <w:r>
        <w:t xml:space="preserve">1.4.1</w:t>
      </w:r>
      <w:r>
        <w:t xml:space="preserve"> </w:t>
      </w:r>
      <w:r>
        <w:t xml:space="preserve">Economic activity in last 10 years (Q314)</w:t>
      </w:r>
    </w:p>
    <w:bookmarkEnd w:id="29"/>
    <w:bookmarkStart w:id="30" w:name="income-sources-q401-q402"/>
    <w:p>
      <w:pPr>
        <w:pStyle w:val="Heading3"/>
      </w:pPr>
      <w:r>
        <w:t xml:space="preserve">1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6ddfcc5-2829-4c67-a228-1cd937ae1a53" w:name="unnamed-chunk-1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6ddfcc5-2829-4c67-a228-1cd937ae1a53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84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a252919-73dc-4160-b139-c07c957e5e8a" w:name="unnamed-chunk-1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a252919-73dc-4160-b139-c07c957e5e8a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4%</w:t>
                  </w:r>
                </w:p>
              </w:tc>
            </w:tr>
          </w:tbl>
          <w:p/>
        </w:tc>
      </w:tr>
    </w:tbl>
    <w:bookmarkEnd w:id="30"/>
    <w:bookmarkEnd w:id="31"/>
    <w:bookmarkStart w:id="32" w:name="food-security"/>
    <w:p>
      <w:pPr>
        <w:pStyle w:val="Heading2"/>
      </w:pPr>
      <w:r>
        <w:t xml:space="preserve">1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89929a-9d15-45b7-ace6-9927c70a4d10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89929a-9d15-45b7-ace6-9927c70a4d10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 - 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93758c1-d26f-4f22-badf-e712e0211244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3758c1-d26f-4f22-badf-e712e021124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% - 8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End w:id="32"/>
    <w:bookmarkStart w:id="34" w:name="health"/>
    <w:p>
      <w:pPr>
        <w:pStyle w:val="Heading2"/>
      </w:pPr>
      <w:r>
        <w:t xml:space="preserve">1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4b2ef7-5f78-4043-92ca-4cab6817437f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4b2ef7-5f78-4043-92ca-4cab6817437f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59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2% - 7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1% - 54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8% - 56.1%</w:t>
            </w:r>
          </w:p>
        </w:tc>
      </w:tr>
    </w:tbl>
    <w:bookmarkStart w:id="33" w:name="purpose-of-visit-with-satisfaction-rates"/>
    <w:p>
      <w:pPr>
        <w:pStyle w:val="Heading3"/>
      </w:pPr>
      <w:r>
        <w:t xml:space="preserve">1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069038-990f-46d1-910a-8a5ca5096f3d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069038-990f-46d1-910a-8a5ca5096f3d"/>
      <w:r>
        <w:t xml:space="preserve">: </w:t>
      </w:r>
      <w:r>
        <w:t xml:space="preserve">Health clinic satisfaction by servic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% - 9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% - 5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3% - 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 - 6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4% - 2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 - 2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8% - 6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9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 - 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8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5% - 8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6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33"/>
    <w:bookmarkEnd w:id="34"/>
    <w:bookmarkEnd w:id="35"/>
    <w:bookmarkStart w:id="51" w:name="wau-western-bahr-el-gazal"/>
    <w:p>
      <w:pPr>
        <w:pStyle w:val="Heading1"/>
      </w:pPr>
      <w:r>
        <w:t xml:space="preserve">2</w:t>
      </w:r>
      <w:r>
        <w:t xml:space="preserve"> </w:t>
      </w:r>
      <w:r>
        <w:t xml:space="preserve">Wau (Western Bahr el Gazal)</w:t>
      </w:r>
    </w:p>
    <w:bookmarkStart w:id="42" w:name="age-1"/>
    <w:p>
      <w:pPr>
        <w:pStyle w:val="Heading2"/>
      </w:pPr>
      <w:r>
        <w:t xml:space="preserve">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density, Wau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density,%20Wau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pyramid, Wau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pyramid,%20Wau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household-1"/>
    <w:p>
      <w:pPr>
        <w:pStyle w:val="Heading2"/>
      </w:pPr>
      <w:r>
        <w:t xml:space="preserve">2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3f441d-03f9-4a9b-8bc4-931f0db8a19c" w:name="unnamed-chunk-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3f441d-03f9-4a9b-8bc4-931f0db8a19c"/>
      <w:r>
        <w:t xml:space="preserve">: </w:t>
      </w:r>
      <w:r>
        <w:t xml:space="preserve">Household size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7 - 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e30b4e6a-3059-4662-a7b2-000a20d0d900" w:name="unnamed-chunk-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0b4e6a-3059-4662-a7b2-000a20d0d900"/>
      <w:r>
        <w:t xml:space="preserve">: </w:t>
      </w:r>
      <w:r>
        <w:t xml:space="preserve">Proportion females 12-18 married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% - 2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% - 18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43"/>
    <w:bookmarkStart w:id="44" w:name="education-1"/>
    <w:p>
      <w:pPr>
        <w:pStyle w:val="Heading2"/>
      </w:pPr>
      <w:r>
        <w:t xml:space="preserve">2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56fd96-af2e-4417-b40b-e1972160ee0b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56fd96-af2e-4417-b40b-e1972160ee0b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29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,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6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,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4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,1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% - 47.9%</w:t>
            </w:r>
          </w:p>
        </w:tc>
      </w:tr>
    </w:tbl>
    <w:bookmarkEnd w:id="44"/>
    <w:bookmarkStart w:id="47" w:name="livelihoods-1"/>
    <w:p>
      <w:pPr>
        <w:pStyle w:val="Heading2"/>
      </w:pPr>
      <w:r>
        <w:t xml:space="preserve">2.4</w:t>
      </w:r>
      <w:r>
        <w:t xml:space="preserve"> </w:t>
      </w:r>
      <w:r>
        <w:t xml:space="preserve">Livelihoods</w:t>
      </w:r>
    </w:p>
    <w:bookmarkStart w:id="45" w:name="Xcd07ebec506d307d8d300ee2db469e64fdc3131"/>
    <w:p>
      <w:pPr>
        <w:pStyle w:val="Heading3"/>
      </w:pPr>
      <w:r>
        <w:t xml:space="preserve">2.4.1</w:t>
      </w:r>
      <w:r>
        <w:t xml:space="preserve"> </w:t>
      </w:r>
      <w:r>
        <w:t xml:space="preserve">Economic activity in last 10 years (Q314)</w:t>
      </w:r>
    </w:p>
    <w:bookmarkEnd w:id="45"/>
    <w:bookmarkStart w:id="46" w:name="income-sources-q401-q402-1"/>
    <w:p>
      <w:pPr>
        <w:pStyle w:val="Heading3"/>
      </w:pPr>
      <w:r>
        <w:t xml:space="preserve">2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f3ad3e1-5386-404c-8420-630cd04dc6e1" w:name="unnamed-chunk-3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f3ad3e1-5386-404c-8420-630cd04dc6e1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646c9017-967c-4837-a962-5623604cdfd3" w:name="unnamed-chunk-3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646c9017-967c-4837-a962-5623604cdfd3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</w:tbl>
          <w:p/>
        </w:tc>
      </w:tr>
    </w:tbl>
    <w:bookmarkEnd w:id="46"/>
    <w:bookmarkEnd w:id="47"/>
    <w:bookmarkStart w:id="48" w:name="food-security-1"/>
    <w:p>
      <w:pPr>
        <w:pStyle w:val="Heading2"/>
      </w:pPr>
      <w:r>
        <w:t xml:space="preserve">2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9be2be-5e75-4623-9497-91b9cdbaebb6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9be2be-5e75-4623-9497-91b9cdbaebb6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 - 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6e2c89d-4bc9-4704-885e-cbc4822d03eb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e2c89d-4bc9-4704-885e-cbc4822d03eb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7% - 2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48"/>
    <w:bookmarkStart w:id="50" w:name="health-1"/>
    <w:p>
      <w:pPr>
        <w:pStyle w:val="Heading2"/>
      </w:pPr>
      <w:r>
        <w:t xml:space="preserve">2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cbd5a6-ac58-46c5-a7f1-634e03ee8bad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cbd5a6-ac58-46c5-a7f1-634e03ee8bad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,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2% - 91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 - 9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 - 77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3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3% - 74.4%</w:t>
            </w:r>
          </w:p>
        </w:tc>
      </w:tr>
    </w:tbl>
    <w:bookmarkStart w:id="49" w:name="X3b4647dec654bdd9f7b4d922f4d70a8d9848169"/>
    <w:p>
      <w:pPr>
        <w:pStyle w:val="Heading3"/>
      </w:pPr>
      <w:r>
        <w:t xml:space="preserve">2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476d19-8ecd-42fb-a58e-0f2bf0506fda" w:name="unnamed-chunk-4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476d19-8ecd-42fb-a58e-0f2bf0506fda"/>
      <w:r>
        <w:t xml:space="preserve">: </w:t>
      </w:r>
      <w:r>
        <w:t xml:space="preserve">Health clinic satisfaction by service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2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8% - 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% - 8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9% - 7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 - 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3% - 2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5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8% - 7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 - 1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7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 - 1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1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5% - 8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15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7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49"/>
    <w:bookmarkEnd w:id="50"/>
    <w:bookmarkEnd w:id="51"/>
    <w:bookmarkStart w:id="67" w:name="budi-eastern-equatoria"/>
    <w:p>
      <w:pPr>
        <w:pStyle w:val="Heading1"/>
      </w:pPr>
      <w:r>
        <w:t xml:space="preserve">3</w:t>
      </w:r>
      <w:r>
        <w:t xml:space="preserve"> </w:t>
      </w:r>
      <w:r>
        <w:t xml:space="preserve">Budi (Eastern Equatoria)</w:t>
      </w:r>
    </w:p>
    <w:bookmarkStart w:id="58" w:name="age-2"/>
    <w:p>
      <w:pPr>
        <w:pStyle w:val="Heading2"/>
      </w:pPr>
      <w:r>
        <w:t xml:space="preserve">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density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udi" title="" id="53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density,%20Budi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udi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pyramid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5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pyramid,%20Budi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58"/>
    <w:bookmarkStart w:id="59" w:name="household-2"/>
    <w:p>
      <w:pPr>
        <w:pStyle w:val="Heading2"/>
      </w:pPr>
      <w:r>
        <w:t xml:space="preserve">3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8b243f-2c9b-4564-9507-531d82fe37f5" w:name="unnamed-chunk-5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8b243f-2c9b-4564-9507-531d82fe37f5"/>
      <w:r>
        <w:t xml:space="preserve">: </w:t>
      </w:r>
      <w:r>
        <w:t xml:space="preserve">Household size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f384d18-b8af-47ed-97de-7bad5ee26f37" w:name="unnamed-chunk-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384d18-b8af-47ed-97de-7bad5ee26f37"/>
      <w:r>
        <w:t xml:space="preserve">: </w:t>
      </w:r>
      <w:r>
        <w:t xml:space="preserve">Proportion females 12-18 married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4% - 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1% - 13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59"/>
    <w:bookmarkStart w:id="60" w:name="education-2"/>
    <w:p>
      <w:pPr>
        <w:pStyle w:val="Heading2"/>
      </w:pPr>
      <w:r>
        <w:t xml:space="preserve">3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90995d-98a3-4810-89d3-7724a3db44e6" w:name="unnamed-chunk-5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90995d-98a3-4810-89d3-7724a3db44e6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,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% - 8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 - 2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1% - 25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4.5%</w:t>
            </w:r>
          </w:p>
        </w:tc>
      </w:tr>
    </w:tbl>
    <w:bookmarkEnd w:id="60"/>
    <w:bookmarkStart w:id="63" w:name="livelihoods-2"/>
    <w:p>
      <w:pPr>
        <w:pStyle w:val="Heading2"/>
      </w:pPr>
      <w:r>
        <w:t xml:space="preserve">3.4</w:t>
      </w:r>
      <w:r>
        <w:t xml:space="preserve"> </w:t>
      </w:r>
      <w:r>
        <w:t xml:space="preserve">Livelihoods</w:t>
      </w:r>
    </w:p>
    <w:bookmarkStart w:id="61" w:name="X05c7b59b5e1439ce0e7c3a3d898cb83aa3d1e40"/>
    <w:p>
      <w:pPr>
        <w:pStyle w:val="Heading3"/>
      </w:pPr>
      <w:r>
        <w:t xml:space="preserve">3.4.1</w:t>
      </w:r>
      <w:r>
        <w:t xml:space="preserve"> </w:t>
      </w:r>
      <w:r>
        <w:t xml:space="preserve">Economic activity in last 10 years (Q314)</w:t>
      </w:r>
    </w:p>
    <w:bookmarkEnd w:id="61"/>
    <w:bookmarkStart w:id="62" w:name="income-sources-q401-q402-2"/>
    <w:p>
      <w:pPr>
        <w:pStyle w:val="Heading3"/>
      </w:pPr>
      <w:r>
        <w:t xml:space="preserve">3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bc8ae64b-1236-40a7-88ad-7c8da04d20ad" w:name="unnamed-chunk-5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bc8ae64b-1236-40a7-88ad-7c8da04d20ad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5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79a315f1-3fc6-4d5a-9e36-f88e112fc7e1" w:name="unnamed-chunk-5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79a315f1-3fc6-4d5a-9e36-f88e112fc7e1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</w:tbl>
          <w:p/>
        </w:tc>
      </w:tr>
    </w:tbl>
    <w:bookmarkEnd w:id="62"/>
    <w:bookmarkEnd w:id="63"/>
    <w:bookmarkStart w:id="64" w:name="food-security-2"/>
    <w:p>
      <w:pPr>
        <w:pStyle w:val="Heading2"/>
      </w:pPr>
      <w:r>
        <w:t xml:space="preserve">3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ab2473-cdef-48eb-b302-bdde11434124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ab2473-cdef-48eb-b302-bdde11434124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6 - 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 - 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 - 4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0915eb8-3cc9-46f0-b925-823aada5565b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915eb8-3cc9-46f0-b925-823aada5565b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 - 16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64"/>
    <w:bookmarkStart w:id="66" w:name="health-2"/>
    <w:p>
      <w:pPr>
        <w:pStyle w:val="Heading2"/>
      </w:pPr>
      <w:r>
        <w:t xml:space="preserve">3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57f893-195e-4ee5-b984-92dfd81b8147" w:name="unnamed-chunk-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57f893-195e-4ee5-b984-92dfd81b8147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7% - 98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4% - 7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6% - 86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5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 - 83.7%</w:t>
            </w:r>
          </w:p>
        </w:tc>
      </w:tr>
    </w:tbl>
    <w:bookmarkStart w:id="65" w:name="X392fd50195c7d7109999761c1bb4ea0440f2095"/>
    <w:p>
      <w:pPr>
        <w:pStyle w:val="Heading3"/>
      </w:pPr>
      <w:r>
        <w:t xml:space="preserve">3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320bb1-fa4d-4d88-a8bf-1ea57791b4f0" w:name="unnamed-chunk-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320bb1-fa4d-4d88-a8bf-1ea57791b4f0"/>
      <w:r>
        <w:t xml:space="preserve">: </w:t>
      </w:r>
      <w:r>
        <w:t xml:space="preserve">Health clinic satisfaction by service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2% - 9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8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5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3% - 8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8% - 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7% - 9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4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2% - 1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4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5% - 10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1% - 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9% - 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5% - 10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6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5% - 10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65"/>
    <w:bookmarkEnd w:id="66"/>
    <w:bookmarkEnd w:id="67"/>
    <w:bookmarkStart w:id="83" w:name="kapoeta-north-eastern-equatoria"/>
    <w:p>
      <w:pPr>
        <w:pStyle w:val="Heading1"/>
      </w:pPr>
      <w:r>
        <w:t xml:space="preserve">4</w:t>
      </w:r>
      <w:r>
        <w:t xml:space="preserve"> </w:t>
      </w:r>
      <w:r>
        <w:t xml:space="preserve">Kapoeta North (Eastern Equatoria)</w:t>
      </w:r>
    </w:p>
    <w:bookmarkStart w:id="74" w:name="age-3"/>
    <w:p>
      <w:pPr>
        <w:pStyle w:val="Heading2"/>
      </w:pPr>
      <w:r>
        <w:t xml:space="preserve">4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density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Kapoeta North" title="" id="6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density,%20Kapoeta%20North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Kapoeta North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pyramid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7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pyramid,%20Kapoeta%20North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74"/>
    <w:bookmarkStart w:id="75" w:name="household-3"/>
    <w:p>
      <w:pPr>
        <w:pStyle w:val="Heading2"/>
      </w:pPr>
      <w:r>
        <w:t xml:space="preserve">4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d0e29e-5dd8-4143-9ee3-a282aebb7f20" w:name="unnamed-chunk-7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d0e29e-5dd8-4143-9ee3-a282aebb7f20"/>
      <w:r>
        <w:t xml:space="preserve">: </w:t>
      </w:r>
      <w:r>
        <w:t xml:space="preserve">Household size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3 - 4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8e30fe69-7b4d-4be0-a0d0-0718602686f8" w:name="unnamed-chunk-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30fe69-7b4d-4be0-a0d0-0718602686f8"/>
      <w:r>
        <w:t xml:space="preserve">: </w:t>
      </w:r>
      <w:r>
        <w:t xml:space="preserve">Proportion females 12-18 married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1% - 2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1% - 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bookmarkEnd w:id="75"/>
    <w:bookmarkStart w:id="76" w:name="education-3"/>
    <w:p>
      <w:pPr>
        <w:pStyle w:val="Heading2"/>
      </w:pPr>
      <w:r>
        <w:t xml:space="preserve">4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90be12-5326-4d59-83b9-6a782923c3ec" w:name="unnamed-chunk-7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90be12-5326-4d59-83b9-6a782923c3ec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,64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7.6% - 9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3% - 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2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.2%</w:t>
            </w:r>
          </w:p>
        </w:tc>
      </w:tr>
    </w:tbl>
    <w:bookmarkEnd w:id="76"/>
    <w:bookmarkStart w:id="79" w:name="livelihoods-3"/>
    <w:p>
      <w:pPr>
        <w:pStyle w:val="Heading2"/>
      </w:pPr>
      <w:r>
        <w:t xml:space="preserve">4.4</w:t>
      </w:r>
      <w:r>
        <w:t xml:space="preserve"> </w:t>
      </w:r>
      <w:r>
        <w:t xml:space="preserve">Livelihoods</w:t>
      </w:r>
    </w:p>
    <w:bookmarkStart w:id="77" w:name="X5fbad07a58ef339cf9e0718a4b918301560e9d4"/>
    <w:p>
      <w:pPr>
        <w:pStyle w:val="Heading3"/>
      </w:pPr>
      <w:r>
        <w:t xml:space="preserve">4.4.1</w:t>
      </w:r>
      <w:r>
        <w:t xml:space="preserve"> </w:t>
      </w:r>
      <w:r>
        <w:t xml:space="preserve">Economic activity in last 10 years (Q314)</w:t>
      </w:r>
    </w:p>
    <w:bookmarkEnd w:id="77"/>
    <w:bookmarkStart w:id="78" w:name="income-sources-q401-q402-3"/>
    <w:p>
      <w:pPr>
        <w:pStyle w:val="Heading3"/>
      </w:pPr>
      <w:r>
        <w:t xml:space="preserve">4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db205b6d-ac11-4f0b-9b4c-e909ce20723e" w:name="unnamed-chunk-8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db205b6d-ac11-4f0b-9b4c-e909ce20723e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422b9ef-e850-4165-a99c-959d2b3a8f97" w:name="unnamed-chunk-8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422b9ef-e850-4165-a99c-959d2b3a8f97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78"/>
    <w:bookmarkEnd w:id="79"/>
    <w:bookmarkStart w:id="80" w:name="food-security-3"/>
    <w:p>
      <w:pPr>
        <w:pStyle w:val="Heading2"/>
      </w:pPr>
      <w:r>
        <w:t xml:space="preserve">4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fe2718-4e13-4928-9ce6-3b0fb7bbd012" w:name="unnamed-chunk-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fe2718-4e13-4928-9ce6-3b0fb7bbd012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3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7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8c30ed72-311e-4454-a6a8-5fc97054dcbf" w:name="unnamed-chunk-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30ed72-311e-4454-a6a8-5fc97054dcbf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% - 8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bookmarkEnd w:id="80"/>
    <w:bookmarkStart w:id="82" w:name="health-3"/>
    <w:p>
      <w:pPr>
        <w:pStyle w:val="Heading2"/>
      </w:pPr>
      <w:r>
        <w:t xml:space="preserve">4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96f491-7aa7-42a5-92d1-f5fc82f61f08" w:name="unnamed-chunk-8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96f491-7aa7-42a5-92d1-f5fc82f61f08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81" w:name="X50362d5f63675ebf2cb4c4f568af5a1f61c2c1e"/>
    <w:p>
      <w:pPr>
        <w:pStyle w:val="Heading3"/>
      </w:pPr>
      <w:r>
        <w:t xml:space="preserve">4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d62be6-f86c-457e-9f8d-700d1e8b5c69" w:name="unnamed-chunk-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d62be6-f86c-457e-9f8d-700d1e8b5c69"/>
      <w:r>
        <w:t xml:space="preserve">: </w:t>
      </w:r>
      <w:r>
        <w:t xml:space="preserve">Health clinic satisfaction by service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9% - 9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% - 7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% - 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6% - 8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5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8% - 8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5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4% - 8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2% - 4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5% - 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 - 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1% - 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% - 7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6% - 2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 - 1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8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81"/>
    <w:bookmarkEnd w:id="82"/>
    <w:bookmarkEnd w:id="83"/>
    <w:bookmarkStart w:id="99" w:name="akobo-jonglei"/>
    <w:p>
      <w:pPr>
        <w:pStyle w:val="Heading1"/>
      </w:pPr>
      <w:r>
        <w:t xml:space="preserve">5</w:t>
      </w:r>
      <w:r>
        <w:t xml:space="preserve"> </w:t>
      </w:r>
      <w:r>
        <w:t xml:space="preserve">Akobo (Jonglei)</w:t>
      </w:r>
    </w:p>
    <w:bookmarkStart w:id="90" w:name="age-4"/>
    <w:p>
      <w:pPr>
        <w:pStyle w:val="Heading2"/>
      </w:pPr>
      <w:r>
        <w:t xml:space="preserve">5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density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Akobo" title="" id="8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density,%20Akob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Akobo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pyramid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88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pyramid,%20Akobo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90"/>
    <w:bookmarkStart w:id="91" w:name="household-4"/>
    <w:p>
      <w:pPr>
        <w:pStyle w:val="Heading2"/>
      </w:pPr>
      <w:r>
        <w:t xml:space="preserve">5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37b4288-7fa2-4b16-9a3a-e48c1250805a" w:name="unnamed-chunk-9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37b4288-7fa2-4b16-9a3a-e48c1250805a"/>
      <w:r>
        <w:t xml:space="preserve">: </w:t>
      </w:r>
      <w:r>
        <w:t xml:space="preserve">Household size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b32d33d7-1633-487a-9452-d4bafd61ed57" w:name="unnamed-chunk-1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2d33d7-1633-487a-9452-d4bafd61ed57"/>
      <w:r>
        <w:t xml:space="preserve">: </w:t>
      </w:r>
      <w:r>
        <w:t xml:space="preserve">Proportion females 12-18 married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4% - 1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 - 31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91"/>
    <w:bookmarkStart w:id="92" w:name="education-4"/>
    <w:p>
      <w:pPr>
        <w:pStyle w:val="Heading2"/>
      </w:pPr>
      <w:r>
        <w:t xml:space="preserve">5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f6b724-893a-4852-a297-fa337ce2c82a" w:name="unnamed-chunk-10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f6b724-893a-4852-a297-fa337ce2c82a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,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 - 7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9% - 34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1% - 27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2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16.7%</w:t>
            </w:r>
          </w:p>
        </w:tc>
      </w:tr>
    </w:tbl>
    <w:bookmarkEnd w:id="92"/>
    <w:bookmarkStart w:id="95" w:name="livelihoods-4"/>
    <w:p>
      <w:pPr>
        <w:pStyle w:val="Heading2"/>
      </w:pPr>
      <w:r>
        <w:t xml:space="preserve">5.4</w:t>
      </w:r>
      <w:r>
        <w:t xml:space="preserve"> </w:t>
      </w:r>
      <w:r>
        <w:t xml:space="preserve">Livelihoods</w:t>
      </w:r>
    </w:p>
    <w:bookmarkStart w:id="93" w:name="Xf78ac5cf3ba6b645ba0f1c193caef5c70c9fc55"/>
    <w:p>
      <w:pPr>
        <w:pStyle w:val="Heading3"/>
      </w:pPr>
      <w:r>
        <w:t xml:space="preserve">5.4.1</w:t>
      </w:r>
      <w:r>
        <w:t xml:space="preserve"> </w:t>
      </w:r>
      <w:r>
        <w:t xml:space="preserve">Economic activity in last 10 years (Q314)</w:t>
      </w:r>
    </w:p>
    <w:bookmarkEnd w:id="93"/>
    <w:bookmarkStart w:id="94" w:name="income-sources-q401-q402-4"/>
    <w:p>
      <w:pPr>
        <w:pStyle w:val="Heading3"/>
      </w:pPr>
      <w:r>
        <w:t xml:space="preserve">5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f1dd0de-146a-43db-812f-208df7261fc7" w:name="unnamed-chunk-10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f1dd0de-146a-43db-812f-208df7261fc7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2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8ac3b51-1cfd-446a-9bcb-8e3a53bec366" w:name="unnamed-chunk-10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8ac3b51-1cfd-446a-9bcb-8e3a53bec366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</w:tr>
    </w:tbl>
    <w:bookmarkEnd w:id="94"/>
    <w:bookmarkEnd w:id="95"/>
    <w:bookmarkStart w:id="96" w:name="food-security-4"/>
    <w:p>
      <w:pPr>
        <w:pStyle w:val="Heading2"/>
      </w:pPr>
      <w:r>
        <w:t xml:space="preserve">5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5b3461-03f4-4671-a9c0-24abfe91e6d5" w:name="unnamed-chunk-10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5b3461-03f4-4671-a9c0-24abfe91e6d5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b285264-6bf4-4a4e-916a-1a73053d9804" w:name="unnamed-chunk-10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285264-6bf4-4a4e-916a-1a73053d980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6% - 5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bookmarkEnd w:id="96"/>
    <w:bookmarkStart w:id="98" w:name="health-4"/>
    <w:p>
      <w:pPr>
        <w:pStyle w:val="Heading2"/>
      </w:pPr>
      <w:r>
        <w:t xml:space="preserve">5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c39029-1a18-457a-89ff-159e6559de39" w:name="unnamed-chunk-10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c39029-1a18-457a-89ff-159e6559de39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97" w:name="X3a2945b1bcacc1a3823a9129eefd68dc7d3ab36"/>
    <w:p>
      <w:pPr>
        <w:pStyle w:val="Heading3"/>
      </w:pPr>
      <w:r>
        <w:t xml:space="preserve">5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9d3bb7-2607-43ae-a51f-d99b68c81f01" w:name="unnamed-chunk-1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9d3bb7-2607-43ae-a51f-d99b68c81f01"/>
      <w:r>
        <w:t xml:space="preserve">: </w:t>
      </w:r>
      <w:r>
        <w:t xml:space="preserve">Health clinic satisfaction by service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7% - 8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9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3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8% - 4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9% - 7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 - 1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 - 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 - 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1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5% - 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97"/>
    <w:bookmarkEnd w:id="98"/>
    <w:bookmarkEnd w:id="99"/>
    <w:bookmarkStart w:id="115" w:name="duk-jonglei"/>
    <w:p>
      <w:pPr>
        <w:pStyle w:val="Heading1"/>
      </w:pPr>
      <w:r>
        <w:t xml:space="preserve">6</w:t>
      </w:r>
      <w:r>
        <w:t xml:space="preserve"> </w:t>
      </w:r>
      <w:r>
        <w:t xml:space="preserve">Duk (Jonglei)</w:t>
      </w:r>
    </w:p>
    <w:bookmarkStart w:id="106" w:name="age-5"/>
    <w:p>
      <w:pPr>
        <w:pStyle w:val="Heading2"/>
      </w:pPr>
      <w:r>
        <w:t xml:space="preserve">6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density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Duk" title="" id="10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density,%20Duk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Duk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pyramid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0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pyramid,%20Duk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06"/>
    <w:bookmarkStart w:id="107" w:name="household-5"/>
    <w:p>
      <w:pPr>
        <w:pStyle w:val="Heading2"/>
      </w:pPr>
      <w:r>
        <w:t xml:space="preserve">6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9b6701-8d6e-4c62-9ed9-b10b7989f680" w:name="unnamed-chunk-1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9b6701-8d6e-4c62-9ed9-b10b7989f680"/>
      <w:r>
        <w:t xml:space="preserve">: </w:t>
      </w:r>
      <w:r>
        <w:t xml:space="preserve">Household size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 - 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4df4814-3e3b-4c0b-954e-2c73b1d633ed" w:name="unnamed-chunk-1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df4814-3e3b-4c0b-954e-2c73b1d633ed"/>
      <w:r>
        <w:t xml:space="preserve">: </w:t>
      </w:r>
      <w:r>
        <w:t xml:space="preserve">Proportion females 12-18 married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7% - 23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107"/>
    <w:bookmarkStart w:id="108" w:name="education-5"/>
    <w:p>
      <w:pPr>
        <w:pStyle w:val="Heading2"/>
      </w:pPr>
      <w:r>
        <w:t xml:space="preserve">6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dbf4b5-2a77-4824-98d5-04c2f6262118" w:name="unnamed-chunk-1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dbf4b5-2a77-4824-98d5-04c2f6262118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,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% - 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9% - 4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2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8.6%</w:t>
            </w:r>
          </w:p>
        </w:tc>
      </w:tr>
    </w:tbl>
    <w:bookmarkEnd w:id="108"/>
    <w:bookmarkStart w:id="111" w:name="livelihoods-5"/>
    <w:p>
      <w:pPr>
        <w:pStyle w:val="Heading2"/>
      </w:pPr>
      <w:r>
        <w:t xml:space="preserve">6.4</w:t>
      </w:r>
      <w:r>
        <w:t xml:space="preserve"> </w:t>
      </w:r>
      <w:r>
        <w:t xml:space="preserve">Livelihoods</w:t>
      </w:r>
    </w:p>
    <w:bookmarkStart w:id="109" w:name="X61cd373a174d4a1293aac65da42efe436e592a7"/>
    <w:p>
      <w:pPr>
        <w:pStyle w:val="Heading3"/>
      </w:pPr>
      <w:r>
        <w:t xml:space="preserve">6.4.1</w:t>
      </w:r>
      <w:r>
        <w:t xml:space="preserve"> </w:t>
      </w:r>
      <w:r>
        <w:t xml:space="preserve">Economic activity in last 10 years (Q314)</w:t>
      </w:r>
    </w:p>
    <w:bookmarkEnd w:id="109"/>
    <w:bookmarkStart w:id="110" w:name="income-sources-q401-q402-5"/>
    <w:p>
      <w:pPr>
        <w:pStyle w:val="Heading3"/>
      </w:pPr>
      <w:r>
        <w:t xml:space="preserve">6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8445c6e8-9f0e-448c-8908-bdd162fe0c98" w:name="unnamed-chunk-12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8445c6e8-9f0e-448c-8908-bdd162fe0c98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db5082e8-4a3a-46ce-82d8-85350e7455a0" w:name="unnamed-chunk-12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db5082e8-4a3a-46ce-82d8-85350e7455a0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10"/>
    <w:bookmarkEnd w:id="111"/>
    <w:bookmarkStart w:id="112" w:name="food-security-5"/>
    <w:p>
      <w:pPr>
        <w:pStyle w:val="Heading2"/>
      </w:pPr>
      <w:r>
        <w:t xml:space="preserve">6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e6387e-759d-497c-981e-5d3c331b8c8f" w:name="unnamed-chunk-1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e6387e-759d-497c-981e-5d3c331b8c8f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7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d6154eb-c2bd-46ee-aa1a-573ea48b05f3" w:name="unnamed-chunk-1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6154eb-c2bd-46ee-aa1a-573ea48b05f3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1% - 3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112"/>
    <w:bookmarkStart w:id="114" w:name="health-5"/>
    <w:p>
      <w:pPr>
        <w:pStyle w:val="Heading2"/>
      </w:pPr>
      <w:r>
        <w:t xml:space="preserve">6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0c63f9-5cb3-4b43-b35e-f6a44ce41d23" w:name="unnamed-chunk-1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0c63f9-5cb3-4b43-b35e-f6a44ce41d23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13" w:name="X47711429c994810450c94138abc4ba1a6c1459d"/>
    <w:p>
      <w:pPr>
        <w:pStyle w:val="Heading3"/>
      </w:pPr>
      <w:r>
        <w:t xml:space="preserve">6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e7bd25-b6a6-4a5e-8586-ef66f6af2e2b" w:name="unnamed-chunk-1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e7bd25-b6a6-4a5e-8586-ef66f6af2e2b"/>
      <w:r>
        <w:t xml:space="preserve">: </w:t>
      </w:r>
      <w:r>
        <w:t xml:space="preserve">Health clinic satisfaction by service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 - 9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 - 6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 - 7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2% - 7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5% - 9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7% - 4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7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3% - 9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2% - 10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% - 35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3% - 10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13"/>
    <w:bookmarkEnd w:id="114"/>
    <w:bookmarkEnd w:id="115"/>
    <w:bookmarkStart w:id="130" w:name="pibor-jonglei"/>
    <w:p>
      <w:pPr>
        <w:pStyle w:val="Heading1"/>
      </w:pPr>
      <w:r>
        <w:t xml:space="preserve">7</w:t>
      </w:r>
      <w:r>
        <w:t xml:space="preserve"> </w:t>
      </w:r>
      <w:r>
        <w:t xml:space="preserve">Pibor (Jonglei)</w:t>
      </w:r>
    </w:p>
    <w:bookmarkStart w:id="122" w:name="age-6"/>
    <w:p>
      <w:pPr>
        <w:pStyle w:val="Heading2"/>
      </w:pPr>
      <w:r>
        <w:t xml:space="preserve">7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density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ibor" title="" id="11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density,%20Pibor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ib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pyramid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2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pyramid,%20Pibo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22"/>
    <w:bookmarkStart w:id="123" w:name="education-6"/>
    <w:p>
      <w:pPr>
        <w:pStyle w:val="Heading2"/>
      </w:pPr>
      <w:r>
        <w:t xml:space="preserve">7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d455d2-339d-4d63-9bc9-5d4690facc0f" w:name="unnamed-chunk-14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d455d2-339d-4d63-9bc9-5d4690facc0f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,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2% - 9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3% - 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% - 11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7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% - 10.1%</w:t>
            </w:r>
          </w:p>
        </w:tc>
      </w:tr>
    </w:tbl>
    <w:bookmarkEnd w:id="123"/>
    <w:bookmarkStart w:id="126" w:name="livelihoods-6"/>
    <w:p>
      <w:pPr>
        <w:pStyle w:val="Heading2"/>
      </w:pPr>
      <w:r>
        <w:t xml:space="preserve">7.3</w:t>
      </w:r>
      <w:r>
        <w:t xml:space="preserve"> </w:t>
      </w:r>
      <w:r>
        <w:t xml:space="preserve">Livelihoods</w:t>
      </w:r>
    </w:p>
    <w:bookmarkStart w:id="124" w:name="X5f2d123130ed6978411ecc79b82f1393c55f70b"/>
    <w:p>
      <w:pPr>
        <w:pStyle w:val="Heading3"/>
      </w:pPr>
      <w:r>
        <w:t xml:space="preserve">7.3.1</w:t>
      </w:r>
      <w:r>
        <w:t xml:space="preserve"> </w:t>
      </w:r>
      <w:r>
        <w:t xml:space="preserve">Economic activity in last 10 years (Q314)</w:t>
      </w:r>
    </w:p>
    <w:bookmarkEnd w:id="124"/>
    <w:bookmarkStart w:id="125" w:name="income-sources-q401-q402-6"/>
    <w:p>
      <w:pPr>
        <w:pStyle w:val="Heading3"/>
      </w:pPr>
      <w:r>
        <w:t xml:space="preserve">7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29534ea6-2a72-4ff1-8e88-9ff7294ec33f" w:name="unnamed-chunk-15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29534ea6-2a72-4ff1-8e88-9ff7294ec33f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8820a9e-6efc-4ca1-ac23-cf874e715eb7" w:name="unnamed-chunk-15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8820a9e-6efc-4ca1-ac23-cf874e715eb7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125"/>
    <w:bookmarkEnd w:id="126"/>
    <w:bookmarkStart w:id="127" w:name="food-security-6"/>
    <w:p>
      <w:pPr>
        <w:pStyle w:val="Heading2"/>
      </w:pPr>
      <w:r>
        <w:t xml:space="preserve">7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104186-d4c9-46b0-a2d9-c210ada0c392" w:name="unnamed-chunk-1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104186-d4c9-46b0-a2d9-c210ada0c392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8 - 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7cfdb38-74a0-43eb-96ea-d2c92e024954" w:name="unnamed-chunk-1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cfdb38-74a0-43eb-96ea-d2c92e02495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 - 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</w:tbl>
    <w:bookmarkEnd w:id="127"/>
    <w:bookmarkStart w:id="129" w:name="health-6"/>
    <w:p>
      <w:pPr>
        <w:pStyle w:val="Heading2"/>
      </w:pPr>
      <w:r>
        <w:t xml:space="preserve">7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75888c-b5d9-4596-92fb-b8845fc7bf4b" w:name="unnamed-chunk-1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75888c-b5d9-4596-92fb-b8845fc7bf4b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28" w:name="Xae4f740a69f52e2fe826c025158e38723571c01"/>
    <w:p>
      <w:pPr>
        <w:pStyle w:val="Heading3"/>
      </w:pPr>
      <w:r>
        <w:t xml:space="preserve">7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5d509a-7401-4603-bc75-b085cb1fe134" w:name="unnamed-chunk-1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5d509a-7401-4603-bc75-b085cb1fe134"/>
      <w:r>
        <w:t xml:space="preserve">: </w:t>
      </w:r>
      <w:r>
        <w:t xml:space="preserve">Health clinic satisfaction by service, Pib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9% - 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5% - 4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 - 6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1% - 5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7% - 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5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4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5% - 7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 - 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 - 6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% - 3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1% - 5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 - 3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7% - 7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 - 4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6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28"/>
    <w:bookmarkEnd w:id="129"/>
    <w:bookmarkEnd w:id="130"/>
    <w:bookmarkStart w:id="146" w:name="uror-jonglei"/>
    <w:p>
      <w:pPr>
        <w:pStyle w:val="Heading1"/>
      </w:pPr>
      <w:r>
        <w:t xml:space="preserve">8</w:t>
      </w:r>
      <w:r>
        <w:t xml:space="preserve"> </w:t>
      </w:r>
      <w:r>
        <w:t xml:space="preserve">Uror (Jonglei)</w:t>
      </w:r>
    </w:p>
    <w:bookmarkStart w:id="137" w:name="age-7"/>
    <w:p>
      <w:pPr>
        <w:pStyle w:val="Heading2"/>
      </w:pPr>
      <w:r>
        <w:t xml:space="preserve">8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density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ror" title="" id="13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density,%20Uror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r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pyramid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3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pyramid,%20Uror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37"/>
    <w:bookmarkStart w:id="138" w:name="household-6"/>
    <w:p>
      <w:pPr>
        <w:pStyle w:val="Heading2"/>
      </w:pPr>
      <w:r>
        <w:t xml:space="preserve">8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a75c06-b280-4bca-9a3c-60aa5910e61b" w:name="unnamed-chunk-1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a75c06-b280-4bca-9a3c-60aa5910e61b"/>
      <w:r>
        <w:t xml:space="preserve">: </w:t>
      </w:r>
      <w:r>
        <w:t xml:space="preserve">Household size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e4a1efcf-4ac8-4161-8c6d-656090f9af0c" w:name="unnamed-chunk-1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a1efcf-4ac8-4161-8c6d-656090f9af0c"/>
      <w:r>
        <w:t xml:space="preserve">: </w:t>
      </w:r>
      <w:r>
        <w:t xml:space="preserve">Proportion females 12-18 married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2% - 2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 - 1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138"/>
    <w:bookmarkStart w:id="139" w:name="education-7"/>
    <w:p>
      <w:pPr>
        <w:pStyle w:val="Heading2"/>
      </w:pPr>
      <w:r>
        <w:t xml:space="preserve">8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b78e50-b8ad-488c-a7e7-1a97c9fb3359" w:name="unnamed-chunk-17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b78e50-b8ad-488c-a7e7-1a97c9fb3359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1,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% - 8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,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4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2% - 14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4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7.8%</w:t>
            </w:r>
          </w:p>
        </w:tc>
      </w:tr>
    </w:tbl>
    <w:bookmarkEnd w:id="139"/>
    <w:bookmarkStart w:id="142" w:name="livelihoods-7"/>
    <w:p>
      <w:pPr>
        <w:pStyle w:val="Heading2"/>
      </w:pPr>
      <w:r>
        <w:t xml:space="preserve">8.4</w:t>
      </w:r>
      <w:r>
        <w:t xml:space="preserve"> </w:t>
      </w:r>
      <w:r>
        <w:t xml:space="preserve">Livelihoods</w:t>
      </w:r>
    </w:p>
    <w:bookmarkStart w:id="140" w:name="X611f15bdeea8df4e0aedfddfab8beb6d69e8612"/>
    <w:p>
      <w:pPr>
        <w:pStyle w:val="Heading3"/>
      </w:pPr>
      <w:r>
        <w:t xml:space="preserve">8.4.1</w:t>
      </w:r>
      <w:r>
        <w:t xml:space="preserve"> </w:t>
      </w:r>
      <w:r>
        <w:t xml:space="preserve">Economic activity in last 10 years (Q314)</w:t>
      </w:r>
    </w:p>
    <w:bookmarkEnd w:id="140"/>
    <w:bookmarkStart w:id="141" w:name="income-sources-q401-q402-7"/>
    <w:p>
      <w:pPr>
        <w:pStyle w:val="Heading3"/>
      </w:pPr>
      <w:r>
        <w:t xml:space="preserve">8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d46d473b-7b2e-42c0-9b3e-dd1ed548f972" w:name="unnamed-chunk-1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d46d473b-7b2e-42c0-9b3e-dd1ed548f972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95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5b228be8-b046-4f4c-a1e9-004ea7e37e9b" w:name="unnamed-chunk-1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5b228be8-b046-4f4c-a1e9-004ea7e37e9b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</w:tbl>
          <w:p/>
        </w:tc>
      </w:tr>
    </w:tbl>
    <w:bookmarkEnd w:id="141"/>
    <w:bookmarkEnd w:id="142"/>
    <w:bookmarkStart w:id="143" w:name="food-security-7"/>
    <w:p>
      <w:pPr>
        <w:pStyle w:val="Heading2"/>
      </w:pPr>
      <w:r>
        <w:t xml:space="preserve">8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7b6c3f-c573-41b6-aafe-ae2f5e737d7b" w:name="unnamed-chunk-1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7b6c3f-c573-41b6-aafe-ae2f5e737d7b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 - 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1a13e9d9-4dea-4e40-b93d-30ccb07c8fec" w:name="unnamed-chunk-1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13e9d9-4dea-4e40-b93d-30ccb07c8fec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1% - 50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43"/>
    <w:bookmarkStart w:id="145" w:name="health-7"/>
    <w:p>
      <w:pPr>
        <w:pStyle w:val="Heading2"/>
      </w:pPr>
      <w:r>
        <w:t xml:space="preserve">8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49630d-aa44-4d7b-a463-b702efb11f40" w:name="unnamed-chunk-1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49630d-aa44-4d7b-a463-b702efb11f40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44" w:name="X05e8eead5e3300155c746a47984b7bc0c3e0da8"/>
    <w:p>
      <w:pPr>
        <w:pStyle w:val="Heading3"/>
      </w:pPr>
      <w:r>
        <w:t xml:space="preserve">8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079b7d-2d25-4d32-a430-0a15e7dfd69a" w:name="unnamed-chunk-18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079b7d-2d25-4d32-a430-0a15e7dfd69a"/>
      <w:r>
        <w:t xml:space="preserve">: </w:t>
      </w:r>
      <w:r>
        <w:t xml:space="preserve">Health clinic satisfaction by service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6% - 9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9% - 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5% - 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1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% - 2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2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4% - 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.3% - 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1% - 0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</w:tbl>
    <w:bookmarkEnd w:id="144"/>
    <w:bookmarkEnd w:id="145"/>
    <w:bookmarkEnd w:id="146"/>
    <w:bookmarkStart w:id="162" w:name="leer-unity"/>
    <w:p>
      <w:pPr>
        <w:pStyle w:val="Heading1"/>
      </w:pPr>
      <w:r>
        <w:t xml:space="preserve">9</w:t>
      </w:r>
      <w:r>
        <w:t xml:space="preserve"> </w:t>
      </w:r>
      <w:r>
        <w:t xml:space="preserve">Leer (Unity)</w:t>
      </w:r>
    </w:p>
    <w:bookmarkStart w:id="153" w:name="age-8"/>
    <w:p>
      <w:pPr>
        <w:pStyle w:val="Heading2"/>
      </w:pPr>
      <w:r>
        <w:t xml:space="preserve">9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density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Leer" title="" id="148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density,%20Leer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Lee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pyramid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5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pyramid,%20Leer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53"/>
    <w:bookmarkStart w:id="154" w:name="household-7"/>
    <w:p>
      <w:pPr>
        <w:pStyle w:val="Heading2"/>
      </w:pPr>
      <w:r>
        <w:t xml:space="preserve">9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af08e4-d25e-4d89-8142-8a4a40286e01" w:name="unnamed-chunk-19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af08e4-d25e-4d89-8142-8a4a40286e01"/>
      <w:r>
        <w:t xml:space="preserve">: </w:t>
      </w:r>
      <w:r>
        <w:t xml:space="preserve">Household size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 - 7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8278757-4a10-4ed5-9c7b-c3ff0cd6742d" w:name="unnamed-chunk-1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278757-4a10-4ed5-9c7b-c3ff0cd6742d"/>
      <w:r>
        <w:t xml:space="preserve">: </w:t>
      </w:r>
      <w:r>
        <w:t xml:space="preserve">Proportion females 12-18 married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 - 2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3% - 17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154"/>
    <w:bookmarkStart w:id="155" w:name="education-8"/>
    <w:p>
      <w:pPr>
        <w:pStyle w:val="Heading2"/>
      </w:pPr>
      <w:r>
        <w:t xml:space="preserve">9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9b876f-103a-4927-953e-c8c7ecffefd8" w:name="unnamed-chunk-19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9b876f-103a-4927-953e-c8c7ecffefd8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% - 49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5% - 4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43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% - 11.3%</w:t>
            </w:r>
          </w:p>
        </w:tc>
      </w:tr>
    </w:tbl>
    <w:bookmarkEnd w:id="155"/>
    <w:bookmarkStart w:id="158" w:name="livelihoods-8"/>
    <w:p>
      <w:pPr>
        <w:pStyle w:val="Heading2"/>
      </w:pPr>
      <w:r>
        <w:t xml:space="preserve">9.4</w:t>
      </w:r>
      <w:r>
        <w:t xml:space="preserve"> </w:t>
      </w:r>
      <w:r>
        <w:t xml:space="preserve">Livelihoods</w:t>
      </w:r>
    </w:p>
    <w:bookmarkStart w:id="156" w:name="X69fa3b90a47080d3c018065d440ed9a1ecc4497"/>
    <w:p>
      <w:pPr>
        <w:pStyle w:val="Heading3"/>
      </w:pPr>
      <w:r>
        <w:t xml:space="preserve">9.4.1</w:t>
      </w:r>
      <w:r>
        <w:t xml:space="preserve"> </w:t>
      </w:r>
      <w:r>
        <w:t xml:space="preserve">Economic activity in last 10 years (Q314)</w:t>
      </w:r>
    </w:p>
    <w:bookmarkEnd w:id="156"/>
    <w:bookmarkStart w:id="157" w:name="income-sources-q401-q402-8"/>
    <w:p>
      <w:pPr>
        <w:pStyle w:val="Heading3"/>
      </w:pPr>
      <w:r>
        <w:t xml:space="preserve">9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42b7768-35ac-4417-ba96-4a4070b8093b" w:name="unnamed-chunk-19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42b7768-35ac-4417-ba96-4a4070b8093b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6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64ce01e-1948-471a-9017-8297bba4f5b3" w:name="unnamed-chunk-19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64ce01e-1948-471a-9017-8297bba4f5b3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57"/>
    <w:bookmarkEnd w:id="158"/>
    <w:bookmarkStart w:id="159" w:name="food-security-8"/>
    <w:p>
      <w:pPr>
        <w:pStyle w:val="Heading2"/>
      </w:pPr>
      <w:r>
        <w:t xml:space="preserve">9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c4e4e4-5e80-4df3-8ac6-23e97ad78c8a" w:name="unnamed-chunk-19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c4e4e4-5e80-4df3-8ac6-23e97ad78c8a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 - 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d4895cd-6a2a-484d-97f4-2120788b5e65" w:name="unnamed-chunk-19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4895cd-6a2a-484d-97f4-2120788b5e65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9% - 28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159"/>
    <w:bookmarkStart w:id="161" w:name="health-8"/>
    <w:p>
      <w:pPr>
        <w:pStyle w:val="Heading2"/>
      </w:pPr>
      <w:r>
        <w:t xml:space="preserve">9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b4abb4-6477-4550-914c-bd4fa7d4f6aa" w:name="unnamed-chunk-2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b4abb4-6477-4550-914c-bd4fa7d4f6aa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60" w:name="X169ae7c2c4d7caa804c93e74715d128f298fe37"/>
    <w:p>
      <w:pPr>
        <w:pStyle w:val="Heading3"/>
      </w:pPr>
      <w:r>
        <w:t xml:space="preserve">9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7db971-f741-45cd-86d4-d873af356a66" w:name="unnamed-chunk-20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7db971-f741-45cd-86d4-d873af356a66"/>
      <w:r>
        <w:t xml:space="preserve">: </w:t>
      </w:r>
      <w:r>
        <w:t xml:space="preserve">Health clinic satisfaction by service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5% - 9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5% - 4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 - 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3% - 5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% - 4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8% - 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 - 5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3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 - 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 - 3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 - 5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 - 1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8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 - 1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3% - 9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60"/>
    <w:bookmarkEnd w:id="161"/>
    <w:bookmarkEnd w:id="162"/>
    <w:bookmarkStart w:id="178" w:name="mayendit-unity"/>
    <w:p>
      <w:pPr>
        <w:pStyle w:val="Heading1"/>
      </w:pPr>
      <w:r>
        <w:t xml:space="preserve">10</w:t>
      </w:r>
      <w:r>
        <w:t xml:space="preserve"> </w:t>
      </w:r>
      <w:r>
        <w:t xml:space="preserve">Mayendit (Unity)</w:t>
      </w:r>
    </w:p>
    <w:bookmarkStart w:id="169" w:name="age-9"/>
    <w:p>
      <w:pPr>
        <w:pStyle w:val="Heading2"/>
      </w:pPr>
      <w:r>
        <w:t xml:space="preserve">10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density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Mayendit" title="" id="16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density,%20Mayendit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Mayendi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pyramid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6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pyramid,%20Mayendit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69"/>
    <w:bookmarkStart w:id="170" w:name="household-8"/>
    <w:p>
      <w:pPr>
        <w:pStyle w:val="Heading2"/>
      </w:pPr>
      <w:r>
        <w:t xml:space="preserve">10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53c41b-0a48-41cd-9d3d-1ad941c32fe7" w:name="unnamed-chunk-2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53c41b-0a48-41cd-9d3d-1ad941c32fe7"/>
      <w:r>
        <w:t xml:space="preserve">: </w:t>
      </w:r>
      <w:r>
        <w:t xml:space="preserve">Household size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20741f9-0820-468f-87d5-e5851f56ded5" w:name="unnamed-chunk-2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0741f9-0820-468f-87d5-e5851f56ded5"/>
      <w:r>
        <w:t xml:space="preserve">: </w:t>
      </w:r>
      <w:r>
        <w:t xml:space="preserve">Proportion females 12-18 married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 - 2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% - 14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70"/>
    <w:bookmarkStart w:id="171" w:name="education-9"/>
    <w:p>
      <w:pPr>
        <w:pStyle w:val="Heading2"/>
      </w:pPr>
      <w:r>
        <w:t xml:space="preserve">10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cc289e-f98e-4bc0-bf96-f21d62e48fe8" w:name="unnamed-chunk-2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cc289e-f98e-4bc0-bf96-f21d62e48fe8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9% - 5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% - 46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% - 43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3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 - 16.3%</w:t>
            </w:r>
          </w:p>
        </w:tc>
      </w:tr>
    </w:tbl>
    <w:bookmarkEnd w:id="171"/>
    <w:bookmarkStart w:id="174" w:name="livelihoods-9"/>
    <w:p>
      <w:pPr>
        <w:pStyle w:val="Heading2"/>
      </w:pPr>
      <w:r>
        <w:t xml:space="preserve">10.4</w:t>
      </w:r>
      <w:r>
        <w:t xml:space="preserve"> </w:t>
      </w:r>
      <w:r>
        <w:t xml:space="preserve">Livelihoods</w:t>
      </w:r>
    </w:p>
    <w:bookmarkStart w:id="172" w:name="Xc73996639243b5328afee16546af31c17de0352"/>
    <w:p>
      <w:pPr>
        <w:pStyle w:val="Heading3"/>
      </w:pPr>
      <w:r>
        <w:t xml:space="preserve">10.4.1</w:t>
      </w:r>
      <w:r>
        <w:t xml:space="preserve"> </w:t>
      </w:r>
      <w:r>
        <w:t xml:space="preserve">Economic activity in last 10 years (Q314)</w:t>
      </w:r>
    </w:p>
    <w:bookmarkEnd w:id="172"/>
    <w:bookmarkStart w:id="173" w:name="income-sources-q401-q402-9"/>
    <w:p>
      <w:pPr>
        <w:pStyle w:val="Heading3"/>
      </w:pPr>
      <w:r>
        <w:t xml:space="preserve">10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132e8a9a-6cfc-4594-bb4f-e8f52e323afc" w:name="unnamed-chunk-21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132e8a9a-6cfc-4594-bb4f-e8f52e323afc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06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b62a1e2a-be1f-4365-988d-86beeeca4bef" w:name="unnamed-chunk-21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b62a1e2a-be1f-4365-988d-86beeeca4bef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</w:tr>
    </w:tbl>
    <w:bookmarkEnd w:id="173"/>
    <w:bookmarkEnd w:id="174"/>
    <w:bookmarkStart w:id="175" w:name="food-security-9"/>
    <w:p>
      <w:pPr>
        <w:pStyle w:val="Heading2"/>
      </w:pPr>
      <w:r>
        <w:t xml:space="preserve">10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3f601a-c6c5-48af-a5a2-c4e5491ee2e1" w:name="unnamed-chunk-2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3f601a-c6c5-48af-a5a2-c4e5491ee2e1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 - 6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6a347cf-9c3d-4489-b5e2-1ea4b1de8a77" w:name="unnamed-chunk-2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a347cf-9c3d-4489-b5e2-1ea4b1de8a77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% - 2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75"/>
    <w:bookmarkStart w:id="177" w:name="health-9"/>
    <w:p>
      <w:pPr>
        <w:pStyle w:val="Heading2"/>
      </w:pPr>
      <w:r>
        <w:t xml:space="preserve">10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cc4b38-bea9-4d4a-a774-7bd51af9aca1" w:name="unnamed-chunk-2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cc4b38-bea9-4d4a-a774-7bd51af9aca1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76" w:name="Xafcf5fe9360b83d79032f9f54c3ef4bdb223b79"/>
    <w:p>
      <w:pPr>
        <w:pStyle w:val="Heading3"/>
      </w:pPr>
      <w:r>
        <w:t xml:space="preserve">10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6c6b21-af54-439e-a276-23c52f1a639e" w:name="unnamed-chunk-2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6c6b21-af54-439e-a276-23c52f1a639e"/>
      <w:r>
        <w:t xml:space="preserve">: </w:t>
      </w:r>
      <w:r>
        <w:t xml:space="preserve">Health clinic satisfaction by service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.6% - 8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3% - 5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6% - 3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5% - 8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5% - 1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7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2% - 1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9% - 9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% - 1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8% - 4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% - 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7% - 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4% - 8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% - 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8% - 97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76"/>
    <w:bookmarkEnd w:id="177"/>
    <w:bookmarkEnd w:id="178"/>
    <w:bookmarkStart w:id="194" w:name="panyijar-unity"/>
    <w:p>
      <w:pPr>
        <w:pStyle w:val="Heading1"/>
      </w:pPr>
      <w:r>
        <w:t xml:space="preserve">11</w:t>
      </w:r>
      <w:r>
        <w:t xml:space="preserve"> </w:t>
      </w:r>
      <w:r>
        <w:t xml:space="preserve">Panyijar (Unity)</w:t>
      </w:r>
    </w:p>
    <w:bookmarkStart w:id="185" w:name="age-10"/>
    <w:p>
      <w:pPr>
        <w:pStyle w:val="Heading2"/>
      </w:pPr>
      <w:r>
        <w:t xml:space="preserve">1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nyijar/age density, Pany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anyijar" title="" id="18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nyijar/age%20density,%20Panyij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anyija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nyijar/age pyramid, Pany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83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nyijar/age%20pyramid,%20Panyijar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85"/>
    <w:bookmarkStart w:id="186" w:name="household-9"/>
    <w:p>
      <w:pPr>
        <w:pStyle w:val="Heading2"/>
      </w:pPr>
      <w:r>
        <w:t xml:space="preserve">11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f04783-041f-4a86-b532-a5bb5c3d49a2" w:name="unnamed-chunk-2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f04783-041f-4a86-b532-a5bb5c3d49a2"/>
      <w:r>
        <w:t xml:space="preserve">: </w:t>
      </w:r>
      <w:r>
        <w:t xml:space="preserve">Household size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5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e3152a0-423e-44e9-98ab-d269f021f839" w:name="unnamed-chunk-2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3152a0-423e-44e9-98ab-d269f021f839"/>
      <w:r>
        <w:t xml:space="preserve">: </w:t>
      </w:r>
      <w:r>
        <w:t xml:space="preserve">Proportion females 12-18 married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8% - 2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8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bookmarkEnd w:id="186"/>
    <w:bookmarkStart w:id="187" w:name="education-10"/>
    <w:p>
      <w:pPr>
        <w:pStyle w:val="Heading2"/>
      </w:pPr>
      <w:r>
        <w:t xml:space="preserve">11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685cc7-42ef-4ffc-90d8-2c667cc88c81" w:name="unnamed-chunk-2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685cc7-42ef-4ffc-90d8-2c667cc88c81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8% - 6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,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2% - 3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49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% - 8.7%</w:t>
            </w:r>
          </w:p>
        </w:tc>
      </w:tr>
    </w:tbl>
    <w:bookmarkEnd w:id="187"/>
    <w:bookmarkStart w:id="190" w:name="livelihoods-10"/>
    <w:p>
      <w:pPr>
        <w:pStyle w:val="Heading2"/>
      </w:pPr>
      <w:r>
        <w:t xml:space="preserve">11.4</w:t>
      </w:r>
      <w:r>
        <w:t xml:space="preserve"> </w:t>
      </w:r>
      <w:r>
        <w:t xml:space="preserve">Livelihoods</w:t>
      </w:r>
    </w:p>
    <w:bookmarkStart w:id="188" w:name="X591c0546062c251133c4965000d2797e7f8ee4b"/>
    <w:p>
      <w:pPr>
        <w:pStyle w:val="Heading3"/>
      </w:pPr>
      <w:r>
        <w:t xml:space="preserve">11.4.1</w:t>
      </w:r>
      <w:r>
        <w:t xml:space="preserve"> </w:t>
      </w:r>
      <w:r>
        <w:t xml:space="preserve">Economic activity in last 10 years (Q314)</w:t>
      </w:r>
    </w:p>
    <w:bookmarkEnd w:id="188"/>
    <w:bookmarkStart w:id="189" w:name="income-sources-q401-q402-10"/>
    <w:p>
      <w:pPr>
        <w:pStyle w:val="Heading3"/>
      </w:pPr>
      <w:r>
        <w:t xml:space="preserve">11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b76daf9-95e3-4610-b807-93791da6d4c3" w:name="unnamed-chunk-24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b76daf9-95e3-4610-b807-93791da6d4c3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7d055ace-238a-46a6-8aee-ea3bf16eb209" w:name="unnamed-chunk-24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7d055ace-238a-46a6-8aee-ea3bf16eb209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</w:tr>
    </w:tbl>
    <w:bookmarkEnd w:id="189"/>
    <w:bookmarkEnd w:id="190"/>
    <w:bookmarkStart w:id="191" w:name="food-security-10"/>
    <w:p>
      <w:pPr>
        <w:pStyle w:val="Heading2"/>
      </w:pPr>
      <w:r>
        <w:t xml:space="preserve">11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9730c0-5a0e-430a-97c7-1fc080b3135d" w:name="unnamed-chunk-24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9730c0-5a0e-430a-97c7-1fc080b3135d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3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6 - 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134f63d-44a0-4ea4-9647-4b0019e9f22f" w:name="unnamed-chunk-24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34f63d-44a0-4ea4-9647-4b0019e9f22f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 - 27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191"/>
    <w:bookmarkStart w:id="193" w:name="health-10"/>
    <w:p>
      <w:pPr>
        <w:pStyle w:val="Heading2"/>
      </w:pPr>
      <w:r>
        <w:t xml:space="preserve">11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aac07e-3917-4c8e-b37a-d95b13d952bf" w:name="unnamed-chunk-24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aac07e-3917-4c8e-b37a-d95b13d952bf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92" w:name="X07dc6375f89058c5e4d64a9acf0bec2edeeab5e"/>
    <w:p>
      <w:pPr>
        <w:pStyle w:val="Heading3"/>
      </w:pPr>
      <w:r>
        <w:t xml:space="preserve">11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372f4f-2cc4-42c0-936b-ad691b755448" w:name="unnamed-chunk-2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372f4f-2cc4-42c0-936b-ad691b755448"/>
      <w:r>
        <w:t xml:space="preserve">: </w:t>
      </w:r>
      <w:r>
        <w:t xml:space="preserve">Health clinic satisfaction by service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2% - 9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3% - 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8% - 5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8% - 4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5% - 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 - 5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5% - 3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7% - 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2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 - 6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% - 2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4% - 4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1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7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1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5% - 5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1.9% - 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 - 2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192"/>
    <w:bookmarkEnd w:id="193"/>
    <w:bookmarkEnd w:id="194"/>
    <w:bookmarkStart w:id="210" w:name="baliet-upper-nile"/>
    <w:p>
      <w:pPr>
        <w:pStyle w:val="Heading1"/>
      </w:pPr>
      <w:r>
        <w:t xml:space="preserve">12</w:t>
      </w:r>
      <w:r>
        <w:t xml:space="preserve"> </w:t>
      </w:r>
      <w:r>
        <w:t xml:space="preserve">Baliet (Upper Nile)</w:t>
      </w:r>
    </w:p>
    <w:bookmarkStart w:id="201" w:name="age-11"/>
    <w:p>
      <w:pPr>
        <w:pStyle w:val="Heading2"/>
      </w:pPr>
      <w:r>
        <w:t xml:space="preserve">1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density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aliet" title="" id="19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density,%20Baliet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alie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pyramid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9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pyramid,%20Balie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01"/>
    <w:bookmarkStart w:id="202" w:name="household-10"/>
    <w:p>
      <w:pPr>
        <w:pStyle w:val="Heading2"/>
      </w:pPr>
      <w:r>
        <w:t xml:space="preserve">12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d02260-833d-4801-a771-45eb79624336" w:name="unnamed-chunk-2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d02260-833d-4801-a771-45eb79624336"/>
      <w:r>
        <w:t xml:space="preserve">: </w:t>
      </w:r>
      <w:r>
        <w:t xml:space="preserve">Household size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5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cb164db-b055-4148-8f6a-a919e4765ef0" w:name="unnamed-chunk-2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b164db-b055-4148-8f6a-a919e4765ef0"/>
      <w:r>
        <w:t xml:space="preserve">: </w:t>
      </w:r>
      <w:r>
        <w:t xml:space="preserve">Proportion females 12-18 married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 - 2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1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202"/>
    <w:bookmarkStart w:id="203" w:name="education-11"/>
    <w:p>
      <w:pPr>
        <w:pStyle w:val="Heading2"/>
      </w:pPr>
      <w:r>
        <w:t xml:space="preserve">12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0f9970-9428-44f8-8cff-a079d2e48689" w:name="unnamed-chunk-26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0f9970-9428-44f8-8cff-a079d2e48689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45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4% - 56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3% - 39.8%</w:t>
            </w:r>
          </w:p>
        </w:tc>
      </w:tr>
    </w:tbl>
    <w:bookmarkEnd w:id="203"/>
    <w:bookmarkStart w:id="206" w:name="livelihoods-11"/>
    <w:p>
      <w:pPr>
        <w:pStyle w:val="Heading2"/>
      </w:pPr>
      <w:r>
        <w:t xml:space="preserve">12.4</w:t>
      </w:r>
      <w:r>
        <w:t xml:space="preserve"> </w:t>
      </w:r>
      <w:r>
        <w:t xml:space="preserve">Livelihoods</w:t>
      </w:r>
    </w:p>
    <w:bookmarkStart w:id="204" w:name="X516fb7ec2e72b7e76c03dca54ff9b56a9289454"/>
    <w:p>
      <w:pPr>
        <w:pStyle w:val="Heading3"/>
      </w:pPr>
      <w:r>
        <w:t xml:space="preserve">12.4.1</w:t>
      </w:r>
      <w:r>
        <w:t xml:space="preserve"> </w:t>
      </w:r>
      <w:r>
        <w:t xml:space="preserve">Economic activity in last 10 years (Q314)</w:t>
      </w:r>
    </w:p>
    <w:bookmarkEnd w:id="204"/>
    <w:bookmarkStart w:id="205" w:name="income-sources-q401-q402-11"/>
    <w:p>
      <w:pPr>
        <w:pStyle w:val="Heading3"/>
      </w:pPr>
      <w:r>
        <w:t xml:space="preserve">12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88bbfcb3-f517-494b-b0e6-d420f16922d6" w:name="unnamed-chunk-26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88bbfcb3-f517-494b-b0e6-d420f16922d6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a297a93-7584-461c-8d08-166b661a7b5c" w:name="unnamed-chunk-26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a297a93-7584-461c-8d08-166b661a7b5c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</w:tr>
    </w:tbl>
    <w:bookmarkEnd w:id="205"/>
    <w:bookmarkEnd w:id="206"/>
    <w:bookmarkStart w:id="207" w:name="food-security-11"/>
    <w:p>
      <w:pPr>
        <w:pStyle w:val="Heading2"/>
      </w:pPr>
      <w:r>
        <w:t xml:space="preserve">12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138dc0-2c6f-4459-b9a6-d9eb903dd675" w:name="unnamed-chunk-2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138dc0-2c6f-4459-b9a6-d9eb903dd675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4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90e9907-6e94-4ffa-9244-258657826190" w:name="unnamed-chunk-2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0e9907-6e94-4ffa-9244-258657826190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5% - 25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207"/>
    <w:bookmarkStart w:id="209" w:name="health-11"/>
    <w:p>
      <w:pPr>
        <w:pStyle w:val="Heading2"/>
      </w:pPr>
      <w:r>
        <w:t xml:space="preserve">12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c0ffcd6-1505-41fe-8a65-abfe6d5296a6" w:name="unnamed-chunk-27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0ffcd6-1505-41fe-8a65-abfe6d5296a6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208" w:name="Xb975dd1d42d7aa6e63fb59812a3c42869be033c"/>
    <w:p>
      <w:pPr>
        <w:pStyle w:val="Heading3"/>
      </w:pPr>
      <w:r>
        <w:t xml:space="preserve">12.6.1</w:t>
      </w:r>
      <w:r>
        <w:t xml:space="preserve"> </w:t>
      </w:r>
      <w:r>
        <w:t xml:space="preserve">Purpose of visit, with satisfaction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99"/>
        <w:gridCol w:w="1108"/>
        <w:gridCol w:w="1291"/>
        <w:gridCol w:w="1386"/>
        <w:gridCol w:w="2061"/>
        <w:gridCol w:w="1131"/>
        <w:gridCol w:w="1172"/>
        <w:gridCol w:w="1014"/>
        <w:gridCol w:w="1598"/>
        <w:gridCol w:w="1127"/>
        <w:gridCol w:w="1280"/>
      </w:tblGrid>
      <w:tr>
        <w:trPr>
          <w:cantSplit/>
          <w:trHeight w:val="648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county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Value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Value_se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var_name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label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margin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lower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upper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ci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ci2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b/>
                <w:sz w:val="20"/>
                <w:szCs w:val="20"/>
                <w:color w:val="000000"/>
              </w:rPr>
              <w:t xml:space="preserve">cnty_rnk</w:t>
            </w:r>
          </w:p>
        </w:tc>
      </w:tr>
      <w:tr>
        <w:trPr>
          <w:cantSplit/>
          <w:trHeight w:val="648" w:hRule="auto"/>
        </w:trPr>
        <w:tc>
          <w:tcPr>
            <w:tcBorders>
              <w:top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Baliet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4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947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86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54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25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4% - 62.5%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3 - 0.6</w:t>
            </w:r>
          </w:p>
        </w:tc>
        <w:tc>
          <w:tcPr>
            <w:tcBorders>
              <w:top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646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Bal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33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116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1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 - 0.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648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Baliet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4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25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49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0011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9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.1% - 9.8%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 - 0.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604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Bal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0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0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00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2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.2% -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 - 0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604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Baliet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9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22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447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976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8.6% - 97.6%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9 - 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04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Bal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5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8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6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19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8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5 - 0.8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604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Baliet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34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719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4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0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48.5%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 - 0.5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604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Bal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33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41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5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31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 - 0.3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604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Baliet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6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384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752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9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3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% - 34%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 - 0.3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f0e9e96-dbdd-42f5-b6db-7ac5fc453b36" w:name="unnamed-chunk-2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0e9e96-dbdd-42f5-b6db-7ac5fc453b36"/>
      <w:r>
        <w:t xml:space="preserve">: </w:t>
      </w:r>
      <w:r>
        <w:t xml:space="preserve">Health clinic satisfaction by service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8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9% - 6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8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6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4% - 6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6% - 7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5% - 7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% - 3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 - 7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7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.1% - 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9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9% - 9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.2% - 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9% - 116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208"/>
    <w:bookmarkEnd w:id="209"/>
    <w:bookmarkEnd w:id="210"/>
    <w:bookmarkStart w:id="226" w:name="ulang-upper-nile"/>
    <w:p>
      <w:pPr>
        <w:pStyle w:val="Heading1"/>
      </w:pPr>
      <w:r>
        <w:t xml:space="preserve">13</w:t>
      </w:r>
      <w:r>
        <w:t xml:space="preserve"> </w:t>
      </w:r>
      <w:r>
        <w:t xml:space="preserve">Ulang (Upper Nile)</w:t>
      </w:r>
    </w:p>
    <w:bookmarkStart w:id="217" w:name="age-12"/>
    <w:p>
      <w:pPr>
        <w:pStyle w:val="Heading2"/>
      </w:pPr>
      <w:r>
        <w:t xml:space="preserve">1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density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lang" title="" id="21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density,%20Ulang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lang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pyramid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21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pyramid,%20Ulang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17"/>
    <w:bookmarkStart w:id="218" w:name="household-11"/>
    <w:p>
      <w:pPr>
        <w:pStyle w:val="Heading2"/>
      </w:pPr>
      <w:r>
        <w:t xml:space="preserve">13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997446-e73e-4199-b107-13022f135e75" w:name="unnamed-chunk-28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997446-e73e-4199-b107-13022f135e75"/>
      <w:r>
        <w:t xml:space="preserve">: </w:t>
      </w:r>
      <w:r>
        <w:t xml:space="preserve">Household size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 - 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321feb3-9c5f-4d5f-a832-9edf2e9bb910" w:name="unnamed-chunk-28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21feb3-9c5f-4d5f-a832-9edf2e9bb910"/>
      <w:r>
        <w:t xml:space="preserve">: </w:t>
      </w:r>
      <w:r>
        <w:t xml:space="preserve">Proportion females 12-18 married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4% - 2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 - 17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218"/>
    <w:bookmarkStart w:id="219" w:name="education-12"/>
    <w:p>
      <w:pPr>
        <w:pStyle w:val="Heading2"/>
      </w:pPr>
      <w:r>
        <w:t xml:space="preserve">13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264c9a-2c14-48b6-950d-d1039ec9ff14" w:name="unnamed-chunk-28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264c9a-2c14-48b6-950d-d1039ec9ff14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,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% - 67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4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 - 3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6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% - 17.2%</w:t>
            </w:r>
          </w:p>
        </w:tc>
      </w:tr>
    </w:tbl>
    <w:bookmarkEnd w:id="219"/>
    <w:bookmarkStart w:id="222" w:name="livelihoods-12"/>
    <w:p>
      <w:pPr>
        <w:pStyle w:val="Heading2"/>
      </w:pPr>
      <w:r>
        <w:t xml:space="preserve">13.4</w:t>
      </w:r>
      <w:r>
        <w:t xml:space="preserve"> </w:t>
      </w:r>
      <w:r>
        <w:t xml:space="preserve">Livelihoods</w:t>
      </w:r>
    </w:p>
    <w:bookmarkStart w:id="220" w:name="Xd0e695fb5f607b659804ae0f7f1e83da9ec8956"/>
    <w:p>
      <w:pPr>
        <w:pStyle w:val="Heading3"/>
      </w:pPr>
      <w:r>
        <w:t xml:space="preserve">13.4.1</w:t>
      </w:r>
      <w:r>
        <w:t xml:space="preserve"> </w:t>
      </w:r>
      <w:r>
        <w:t xml:space="preserve">Economic activity in last 10 years (Q314)</w:t>
      </w:r>
    </w:p>
    <w:bookmarkEnd w:id="220"/>
    <w:bookmarkStart w:id="221" w:name="income-sources-q401-q402-12"/>
    <w:p>
      <w:pPr>
        <w:pStyle w:val="Heading3"/>
      </w:pPr>
      <w:r>
        <w:t xml:space="preserve">13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bc19d5d-4597-4f73-ac44-1a2e2f5f9e66" w:name="unnamed-chunk-28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bc19d5d-4597-4f73-ac44-1a2e2f5f9e66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,3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0782598-a15c-41ba-81c0-e8bbbc8a9161" w:name="unnamed-chunk-28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0782598-a15c-41ba-81c0-e8bbbc8a9161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3%</w:t>
                  </w:r>
                </w:p>
              </w:tc>
            </w:tr>
          </w:tbl>
          <w:p/>
        </w:tc>
      </w:tr>
    </w:tbl>
    <w:bookmarkEnd w:id="221"/>
    <w:bookmarkEnd w:id="222"/>
    <w:bookmarkStart w:id="223" w:name="food-security-12"/>
    <w:p>
      <w:pPr>
        <w:pStyle w:val="Heading2"/>
      </w:pPr>
      <w:r>
        <w:t xml:space="preserve">13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78b895-47b5-4a39-92c1-8a7c3454ba03" w:name="unnamed-chunk-29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78b895-47b5-4a39-92c1-8a7c3454ba03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6 - 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98f7af7-2072-4e32-9b4d-0e7c1a5bc855" w:name="unnamed-chunk-29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8f7af7-2072-4e32-9b4d-0e7c1a5bc855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7% - 42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223"/>
    <w:bookmarkStart w:id="225" w:name="health-12"/>
    <w:p>
      <w:pPr>
        <w:pStyle w:val="Heading2"/>
      </w:pPr>
      <w:r>
        <w:t xml:space="preserve">13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82abfd-210c-4064-8078-f7f00e552b11" w:name="unnamed-chunk-29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82abfd-210c-4064-8078-f7f00e552b11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224" w:name="Xb46b999be6d46037e840af9e3c08b9746984daf"/>
    <w:p>
      <w:pPr>
        <w:pStyle w:val="Heading3"/>
      </w:pPr>
      <w:r>
        <w:t xml:space="preserve">13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240a8f-8a22-4d1a-ad79-1defcf40cf1c" w:name="unnamed-chunk-3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240a8f-8a22-4d1a-ad79-1defcf40cf1c"/>
      <w:r>
        <w:t xml:space="preserve">: </w:t>
      </w:r>
      <w:r>
        <w:t xml:space="preserve">Health clinic satisfaction by service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% - 10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6% - 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1% - 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5% - 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 - 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 - 7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% - 4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3% - 5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8% - 4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 - 7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4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6% - 4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 - 8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 - 4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 - 84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224"/>
    <w:bookmarkEnd w:id="225"/>
    <w:bookmarkEnd w:id="226"/>
    <w:sectPr w:rsidR="00BF6E8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949A6B4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DD715A7"/>
    <w:multiLevelType w:val="hybridMultilevel"/>
    <w:tmpl w:val="8C66AEFA"/>
    <w:lvl w:ilvl="0" w:tplc="6E2600FE">
      <w:numFmt w:val="bullet"/>
      <w:lvlText w:val="-"/>
      <w:lvlJc w:val="left"/>
      <w:pPr>
        <w:ind w:hanging="360" w:left="720"/>
      </w:pPr>
      <w:rPr>
        <w:rFonts w:ascii="Gill Sans MT" w:cs="GillSansMTStd-Book" w:eastAsiaTheme="minorEastAsia" w:hAnsi="Gill Sans M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36F153B"/>
    <w:multiLevelType w:val="multilevel"/>
    <w:tmpl w:val="1C707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4"/>
  </w:num>
  <w:num w:numId="14">
    <w:abstractNumId w:val="14"/>
  </w:num>
  <w:num w:numId="15">
    <w:abstractNumId w:val="13"/>
  </w:num>
  <w:num w:numId="16">
    <w:abstractNumId w:val="13"/>
  </w:num>
  <w:num w:numId="17">
    <w:abstractNumId w:val="12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 w:uiPriority="2"/>
    <w:lsdException w:name="heading 1" w:qFormat="1" w:uiPriority="2"/>
    <w:lsdException w:name="heading 2" w:qFormat="1" w:uiPriority="2"/>
    <w:lsdException w:name="heading 3" w:qFormat="1" w:uiPriority="2"/>
    <w:lsdException w:name="heading 4" w:qFormat="1" w:uiPriority="2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3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Heading1" w:type="paragraph">
    <w:name w:val="heading 1"/>
    <w:next w:val="Normal"/>
    <w:link w:val="Heading1Char"/>
    <w:uiPriority w:val="2"/>
    <w:qFormat/>
    <w:rsid w:val="003C1235"/>
    <w:pPr>
      <w:spacing w:after="120" w:before="360"/>
      <w:outlineLvl w:val="0"/>
    </w:pPr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styleId="Heading2" w:type="paragraph">
    <w:name w:val="heading 2"/>
    <w:basedOn w:val="Normal"/>
    <w:next w:val="Normal"/>
    <w:link w:val="Heading2Char"/>
    <w:uiPriority w:val="2"/>
    <w:qFormat/>
    <w:rsid w:val="003C1235"/>
    <w:pPr>
      <w:spacing w:after="120" w:before="360"/>
      <w:outlineLvl w:val="1"/>
    </w:pPr>
    <w:rPr>
      <w:b/>
      <w:bCs/>
      <w:caps/>
      <w:color w:val="auto"/>
      <w:sz w:val="20"/>
    </w:rPr>
  </w:style>
  <w:style w:styleId="Heading3" w:type="paragraph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styleId="Heading4" w:type="paragraph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A04A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cstheme="majorBidi" w:eastAsiaTheme="majorEastAsia"/>
      <w:caps/>
      <w:noProof/>
      <w:color w:val="C2113A"/>
      <w:kern w:val="24"/>
      <w:sz w:val="52"/>
      <w:szCs w:val="52"/>
    </w:rPr>
  </w:style>
  <w:style w:styleId="Subtitle" w:type="paragraph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cs="Calibri" w:eastAsia="Calibri"/>
      <w:sz w:val="40"/>
      <w:szCs w:val="32"/>
    </w:rPr>
  </w:style>
  <w:style w:customStyle="1" w:styleId="Author" w:type="paragraph">
    <w:name w:val="Author"/>
    <w:basedOn w:val="BodyText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6E3DAC"/>
    <w:rPr>
      <w:sz w:val="18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8A1CEC"/>
    <w:pPr>
      <w:keepNext/>
      <w:keepLines/>
      <w:spacing w:after="0" w:before="480" w:line="276" w:lineRule="auto"/>
      <w:outlineLvl w:val="9"/>
    </w:pPr>
    <w:rPr>
      <w:rFonts w:cstheme="majorBidi" w:eastAsiaTheme="majorEastAsia"/>
      <w:b w:val="0"/>
      <w:bCs w:val="0"/>
      <w:noProof w:val="0"/>
      <w:color w:val="BA0C2F"/>
      <w:szCs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A1CEC"/>
    <w:rPr>
      <w:rFonts w:ascii="Lucida Grande" w:cs="GillSansMTStd-Book" w:eastAsiaTheme="minorEastAsia" w:hAnsi="Lucida Grande"/>
      <w:color w:val="6C6463"/>
      <w:sz w:val="18"/>
      <w:szCs w:val="18"/>
    </w:rPr>
  </w:style>
  <w:style w:styleId="TableGrid" w:type="table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ing1" w:type="paragraph">
    <w:name w:val="Table Heading 1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caps/>
      <w:sz w:val="18"/>
      <w:szCs w:val="18"/>
    </w:rPr>
  </w:style>
  <w:style w:customStyle="1" w:styleId="TableText" w:type="paragraph">
    <w:name w:val="Table Text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sz w:val="18"/>
      <w:szCs w:val="18"/>
    </w:rPr>
  </w:style>
  <w:style w:customStyle="1" w:styleId="TableTitle" w:type="paragraph">
    <w:name w:val="Table Title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rFonts w:ascii="Gill Sans MT" w:cs="GillSansMTStd-Book" w:eastAsiaTheme="minorEastAsia" w:hAnsi="Gill Sans MT"/>
      <w:b/>
      <w:caps/>
      <w:color w:themeColor="background1" w:val="FFFFFF"/>
      <w:sz w:val="18"/>
      <w:szCs w:val="18"/>
    </w:rPr>
  </w:style>
  <w:style w:styleId="ListBullet3" w:type="paragraph">
    <w:name w:val="List Bullet 3"/>
    <w:basedOn w:val="Normal"/>
    <w:unhideWhenUsed/>
    <w:rsid w:val="00C704F4"/>
    <w:pPr>
      <w:numPr>
        <w:numId w:val="5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AA04A6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2"/>
    <w:rsid w:val="003C1235"/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customStyle="1" w:styleId="Heading2Char" w:type="character">
    <w:name w:val="Heading 2 Char"/>
    <w:basedOn w:val="DefaultParagraphFont"/>
    <w:link w:val="Heading2"/>
    <w:uiPriority w:val="2"/>
    <w:rsid w:val="003C1235"/>
    <w:rPr>
      <w:rFonts w:ascii="Gill Sans MT" w:cs="GillSansMTStd-Book" w:eastAsiaTheme="minorEastAsia" w:hAnsi="Gill Sans MT"/>
      <w:b/>
      <w:bCs/>
      <w:caps/>
      <w:sz w:val="20"/>
      <w:szCs w:val="22"/>
    </w:rPr>
  </w:style>
  <w:style w:customStyle="1" w:styleId="Heading3Char" w:type="character">
    <w:name w:val="Heading 3 Char"/>
    <w:basedOn w:val="DefaultParagraphFont"/>
    <w:link w:val="Heading3"/>
    <w:uiPriority w:val="2"/>
    <w:rsid w:val="003C1235"/>
    <w:rPr>
      <w:rFonts w:ascii="Gill Sans MT" w:cs="GillSansMTStd-Book" w:eastAsiaTheme="minorEastAsia" w:hAnsi="Gill Sans MT"/>
      <w:caps/>
      <w:color w:val="C2113A"/>
      <w:sz w:val="20"/>
      <w:szCs w:val="20"/>
    </w:rPr>
  </w:style>
  <w:style w:customStyle="1" w:styleId="Heading4Char" w:type="character">
    <w:name w:val="Heading 4 Char"/>
    <w:aliases w:val="Run-In Char"/>
    <w:basedOn w:val="DefaultParagraphFont"/>
    <w:link w:val="Heading4"/>
    <w:uiPriority w:val="2"/>
    <w:rsid w:val="003C1235"/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customStyle="1" w:styleId="Bullet1" w:type="paragraph">
    <w:name w:val="Bullet 1"/>
    <w:basedOn w:val="Normal"/>
    <w:uiPriority w:val="2"/>
    <w:qFormat/>
    <w:rsid w:val="008A1CEC"/>
    <w:pPr>
      <w:numPr>
        <w:numId w:val="14"/>
      </w:numPr>
    </w:pPr>
  </w:style>
  <w:style w:customStyle="1" w:styleId="Bullet2" w:type="paragraph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CaptionBox" w:type="paragraph">
    <w:name w:val="Caption Box"/>
    <w:uiPriority w:val="2"/>
    <w:qFormat/>
    <w:rsid w:val="008A1CEC"/>
    <w:pPr>
      <w:spacing w:after="120" w:before="120"/>
    </w:pPr>
    <w:rPr>
      <w:rFonts w:ascii="Gill Sans MT" w:cs="GillSansMTStd-Book" w:eastAsiaTheme="minorEastAsia" w:hAnsi="Gill Sans MT"/>
      <w:color w:val="6C6463"/>
      <w:sz w:val="16"/>
      <w:szCs w:val="16"/>
    </w:rPr>
  </w:style>
  <w:style w:customStyle="1" w:styleId="Disclaimer" w:type="paragraph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themeColor="text1" w:themeTint="80" w:val="7F7F7F"/>
      <w:sz w:val="22"/>
      <w:u w:val="single"/>
    </w:rPr>
  </w:style>
  <w:style w:styleId="Footer" w:type="paragraph">
    <w:name w:val="footer"/>
    <w:basedOn w:val="Normal"/>
    <w:link w:val="FooterChar"/>
    <w:uiPriority w:val="99"/>
    <w:unhideWhenUsed/>
    <w:qFormat/>
    <w:rsid w:val="008A1CEC"/>
    <w:pPr>
      <w:tabs>
        <w:tab w:pos="4320" w:val="center"/>
        <w:tab w:pos="8640" w:val="right"/>
      </w:tabs>
      <w:spacing w:after="0" w:line="240" w:lineRule="auto"/>
    </w:pPr>
    <w:rPr>
      <w:caps/>
      <w:sz w:val="16"/>
      <w:szCs w:val="16"/>
    </w:rPr>
  </w:style>
  <w:style w:customStyle="1" w:styleId="FooterChar" w:type="character">
    <w:name w:val="Footer Char"/>
    <w:basedOn w:val="DefaultParagraphFont"/>
    <w:link w:val="Footer"/>
    <w:uiPriority w:val="99"/>
    <w:rsid w:val="008A1CEC"/>
    <w:rPr>
      <w:rFonts w:ascii="Gill Sans MT" w:cs="GillSansMTStd-Book" w:eastAsiaTheme="minorEastAsia" w:hAnsi="Gill Sans MT"/>
      <w:caps/>
      <w:color w:val="6C6463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8A1CEC"/>
    <w:pPr>
      <w:tabs>
        <w:tab w:pos="4320" w:val="center"/>
        <w:tab w:pos="864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A1CEC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In-LinePhoto" w:type="paragraph">
    <w:name w:val="In-Line Photo"/>
    <w:next w:val="Normal"/>
    <w:qFormat/>
    <w:rsid w:val="008A1CEC"/>
    <w:pPr>
      <w:spacing w:after="0" w:before="48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customStyle="1" w:styleId="Instructions" w:type="paragraph">
    <w:name w:val="Instructions"/>
    <w:next w:val="Normal"/>
    <w:uiPriority w:val="2"/>
    <w:qFormat/>
    <w:rsid w:val="008A1CEC"/>
    <w:pPr>
      <w:numPr>
        <w:numId w:val="17"/>
      </w:numPr>
      <w:spacing w:after="120" w:before="120"/>
    </w:pPr>
    <w:rPr>
      <w:rFonts w:ascii="Gill Sans MT" w:cs="GillSansMTStd-Book" w:eastAsiaTheme="minorEastAsia" w:hAnsi="Gill Sans MT"/>
      <w:color w:themeColor="text1" w:themeTint="BF" w:val="404040"/>
      <w:sz w:val="20"/>
      <w:szCs w:val="22"/>
    </w:rPr>
  </w:style>
  <w:style w:customStyle="1" w:styleId="Left-Caption" w:type="paragraph">
    <w:name w:val="Left - Caption"/>
    <w:basedOn w:val="Normal"/>
    <w:uiPriority w:val="2"/>
    <w:qFormat/>
    <w:rsid w:val="008A1CEC"/>
    <w:pPr>
      <w:spacing w:after="120" w:before="120" w:line="240" w:lineRule="auto"/>
    </w:pPr>
    <w:rPr>
      <w:noProof/>
      <w:sz w:val="18"/>
      <w:szCs w:val="12"/>
    </w:rPr>
  </w:style>
  <w:style w:customStyle="1" w:styleId="Left-Credit" w:type="paragraph">
    <w:name w:val="Left-Credit"/>
    <w:basedOn w:val="Normal"/>
    <w:next w:val="Normal"/>
    <w:qFormat/>
    <w:rsid w:val="008A1CEC"/>
    <w:pPr>
      <w:spacing w:after="40" w:before="40" w:line="240" w:lineRule="auto"/>
    </w:pPr>
    <w:rPr>
      <w:caps/>
      <w:noProof/>
      <w:sz w:val="12"/>
      <w:szCs w:val="12"/>
    </w:rPr>
  </w:style>
  <w:style w:styleId="List" w:type="paragraph">
    <w:name w:val="List"/>
    <w:basedOn w:val="Normal"/>
    <w:uiPriority w:val="99"/>
    <w:semiHidden/>
    <w:unhideWhenUsed/>
    <w:rsid w:val="008A1CEC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8A1CEC"/>
    <w:pPr>
      <w:ind w:hanging="360" w:left="720"/>
      <w:contextualSpacing/>
    </w:pPr>
  </w:style>
  <w:style w:styleId="NoSpacing" w:type="paragraph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PageNumber" w:type="character">
    <w:name w:val="page number"/>
    <w:basedOn w:val="DefaultParagraphFont"/>
    <w:uiPriority w:val="99"/>
    <w:semiHidden/>
    <w:unhideWhenUsed/>
    <w:rsid w:val="008A1CEC"/>
  </w:style>
  <w:style w:customStyle="1" w:styleId="Photo" w:type="paragraph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styleId="Quote" w:type="paragraph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rsid w:val="008A1CEC"/>
    <w:rPr>
      <w:rFonts w:ascii="Gill Sans MT" w:cs="Calibri" w:eastAsia="Calibri" w:hAnsi="Gill Sans MT"/>
      <w:color w:val="6C6463"/>
      <w:sz w:val="28"/>
      <w:szCs w:val="28"/>
    </w:rPr>
  </w:style>
  <w:style w:customStyle="1" w:styleId="Right-Caption" w:type="paragraph">
    <w:name w:val="Right - Caption"/>
    <w:basedOn w:val="Normal"/>
    <w:uiPriority w:val="2"/>
    <w:qFormat/>
    <w:rsid w:val="008A1CEC"/>
    <w:pPr>
      <w:suppressAutoHyphens/>
      <w:spacing w:after="120" w:before="120" w:line="240" w:lineRule="auto"/>
      <w:jc w:val="right"/>
    </w:pPr>
    <w:rPr>
      <w:spacing w:val="1"/>
      <w:sz w:val="18"/>
      <w:szCs w:val="12"/>
    </w:rPr>
  </w:style>
  <w:style w:customStyle="1" w:styleId="Right-Credit" w:type="paragraph">
    <w:name w:val="Right-Credit"/>
    <w:basedOn w:val="Normal"/>
    <w:next w:val="Normal"/>
    <w:uiPriority w:val="99"/>
    <w:qFormat/>
    <w:rsid w:val="008A1CEC"/>
    <w:pPr>
      <w:suppressAutoHyphens/>
      <w:spacing w:after="40" w:before="40" w:line="240" w:lineRule="auto"/>
      <w:jc w:val="right"/>
    </w:pPr>
    <w:rPr>
      <w:caps/>
      <w:spacing w:val="1"/>
      <w:sz w:val="12"/>
      <w:szCs w:val="12"/>
    </w:rPr>
  </w:style>
  <w:style w:customStyle="1" w:styleId="SubtitleChar" w:type="character">
    <w:name w:val="Subtitle Char"/>
    <w:aliases w:val="Intro Char"/>
    <w:basedOn w:val="DefaultParagraphFont"/>
    <w:link w:val="Subtitle"/>
    <w:uiPriority w:val="1"/>
    <w:rsid w:val="008A1CEC"/>
    <w:rPr>
      <w:rFonts w:ascii="Gill Sans MT" w:cs="Calibri" w:eastAsia="Calibri" w:hAnsi="Gill Sans MT"/>
      <w:color w:val="6C6463"/>
      <w:sz w:val="40"/>
      <w:szCs w:val="32"/>
    </w:rPr>
  </w:style>
  <w:style w:customStyle="1" w:styleId="TitleChar" w:type="character">
    <w:name w:val="Title Char"/>
    <w:basedOn w:val="DefaultParagraphFont"/>
    <w:link w:val="Title"/>
    <w:rsid w:val="008A1CEC"/>
    <w:rPr>
      <w:rFonts w:ascii="Gill Sans MT" w:cstheme="majorBidi" w:eastAsiaTheme="majorEastAsia" w:hAnsi="Gill Sans MT"/>
      <w:caps/>
      <w:noProof/>
      <w:color w:val="C2113A"/>
      <w:kern w:val="24"/>
      <w:sz w:val="52"/>
      <w:szCs w:val="52"/>
    </w:rPr>
  </w:style>
  <w:style w:styleId="TOC1" w:type="paragraph">
    <w:name w:val="toc 1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 w:before="120"/>
    </w:pPr>
    <w:rPr>
      <w:caps/>
      <w:sz w:val="26"/>
      <w:szCs w:val="26"/>
    </w:rPr>
  </w:style>
  <w:style w:styleId="TOC2" w:type="paragraph">
    <w:name w:val="toc 2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3" w:type="paragraph">
    <w:name w:val="toc 3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4" w:type="paragraph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styleId="TOC5" w:type="paragraph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styleId="TOC7" w:type="paragraph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dcterms:created xsi:type="dcterms:W3CDTF">2022-06-14T15:40:11Z</dcterms:created>
  <dcterms:modified xsi:type="dcterms:W3CDTF">2022-06-14T15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project">
    <vt:lpwstr/>
  </property>
  <property fmtid="{D5CDD505-2E9C-101B-9397-08002B2CF9AE}" pid="9" name="subtitle">
    <vt:lpwstr>Demographic profiles</vt:lpwstr>
  </property>
  <property fmtid="{D5CDD505-2E9C-101B-9397-08002B2CF9AE}" pid="10" name="tbl-cap-location">
    <vt:lpwstr>top</vt:lpwstr>
  </property>
  <property fmtid="{D5CDD505-2E9C-101B-9397-08002B2CF9AE}" pid="11" name="toc-title">
    <vt:lpwstr>Table of contents</vt:lpwstr>
  </property>
</Properties>
</file>